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0AD70" w14:textId="77777777" w:rsidR="00582C7E" w:rsidRDefault="00582C7E" w:rsidP="00582C7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2A3DF2BB" w14:textId="77777777" w:rsidR="00582C7E" w:rsidRDefault="00582C7E" w:rsidP="00582C7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7A5FB128" w14:textId="77777777" w:rsidR="00582C7E" w:rsidRDefault="00582C7E" w:rsidP="00582C7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</w:p>
    <w:p w14:paraId="62807692" w14:textId="000C63F8" w:rsidR="000A7615" w:rsidRPr="006144A4" w:rsidRDefault="000A7615" w:rsidP="000A7615">
      <w:pPr>
        <w:shd w:val="clear" w:color="auto" w:fill="FFFFFF" w:themeFill="background1"/>
        <w:spacing w:after="0" w:line="240" w:lineRule="auto"/>
        <w:jc w:val="both"/>
        <w:rPr>
          <w:rFonts w:eastAsia="Times New Roman" w:cstheme="minorHAnsi"/>
          <w:color w:val="222222"/>
        </w:rPr>
      </w:pPr>
      <w:r w:rsidRPr="006144A4">
        <w:rPr>
          <w:rFonts w:eastAsia="Times New Roman" w:cstheme="minorHAnsi"/>
          <w:b/>
          <w:bCs/>
          <w:iCs/>
          <w:color w:val="222222"/>
        </w:rPr>
        <w:t>Job Title: </w:t>
      </w:r>
      <w:r>
        <w:rPr>
          <w:rFonts w:eastAsia="Times New Roman" w:cstheme="minorHAnsi"/>
          <w:iCs/>
          <w:color w:val="222222"/>
        </w:rPr>
        <w:t xml:space="preserve">Junior </w:t>
      </w:r>
      <w:r w:rsidR="00AC65B2">
        <w:rPr>
          <w:rFonts w:eastAsia="Times New Roman" w:cstheme="minorHAnsi"/>
          <w:iCs/>
          <w:color w:val="222222"/>
        </w:rPr>
        <w:t xml:space="preserve">Content Writer </w:t>
      </w:r>
    </w:p>
    <w:p w14:paraId="7551B559" w14:textId="13A80CF0" w:rsidR="000A7615" w:rsidRPr="006144A4" w:rsidRDefault="000A7615" w:rsidP="000A7615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222222"/>
        </w:rPr>
      </w:pPr>
      <w:r w:rsidRPr="006144A4">
        <w:rPr>
          <w:rFonts w:eastAsia="Times New Roman" w:cstheme="minorHAnsi"/>
          <w:b/>
          <w:bCs/>
          <w:iCs/>
          <w:color w:val="222222"/>
        </w:rPr>
        <w:t>Employment Type: </w:t>
      </w:r>
      <w:r w:rsidRPr="006144A4">
        <w:rPr>
          <w:rFonts w:eastAsia="Times New Roman" w:cstheme="minorHAnsi"/>
          <w:iCs/>
          <w:color w:val="222222"/>
        </w:rPr>
        <w:t>Permanent</w:t>
      </w:r>
      <w:r w:rsidR="001540F2">
        <w:rPr>
          <w:rFonts w:eastAsia="Times New Roman" w:cstheme="minorHAnsi"/>
          <w:iCs/>
          <w:color w:val="222222"/>
        </w:rPr>
        <w:t xml:space="preserve"> | Full Time</w:t>
      </w:r>
    </w:p>
    <w:p w14:paraId="5AA71044" w14:textId="31050457" w:rsidR="000A7615" w:rsidRPr="006144A4" w:rsidRDefault="000A7615" w:rsidP="000A7615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222222"/>
        </w:rPr>
      </w:pPr>
      <w:r w:rsidRPr="006144A4">
        <w:rPr>
          <w:rFonts w:eastAsia="Times New Roman" w:cstheme="minorHAnsi"/>
          <w:b/>
          <w:bCs/>
          <w:iCs/>
          <w:color w:val="222222"/>
        </w:rPr>
        <w:t>Experience: </w:t>
      </w:r>
      <w:r w:rsidRPr="006144A4">
        <w:rPr>
          <w:rFonts w:eastAsia="Times New Roman" w:cstheme="minorHAnsi"/>
          <w:iCs/>
          <w:color w:val="222222"/>
        </w:rPr>
        <w:t>Fresher – 1 year</w:t>
      </w:r>
    </w:p>
    <w:p w14:paraId="5627E123" w14:textId="77777777" w:rsidR="000A7615" w:rsidRPr="006144A4" w:rsidRDefault="000A7615" w:rsidP="000A7615">
      <w:pPr>
        <w:jc w:val="both"/>
        <w:rPr>
          <w:rFonts w:cstheme="minorHAnsi"/>
        </w:rPr>
      </w:pPr>
      <w:r w:rsidRPr="006144A4">
        <w:rPr>
          <w:rFonts w:cstheme="minorHAnsi"/>
          <w:b/>
        </w:rPr>
        <w:t xml:space="preserve">Job Location: </w:t>
      </w:r>
      <w:r w:rsidRPr="006144A4">
        <w:rPr>
          <w:rFonts w:cstheme="minorHAnsi"/>
        </w:rPr>
        <w:t>Ahmedabad</w:t>
      </w:r>
    </w:p>
    <w:p w14:paraId="02F83D8A" w14:textId="284F7D68" w:rsidR="00582C7E" w:rsidRDefault="00582C7E" w:rsidP="00582C7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Job Description</w:t>
      </w:r>
      <w:r>
        <w:rPr>
          <w:rStyle w:val="normaltextrun"/>
          <w:rFonts w:ascii="Calibri" w:hAnsi="Calibri" w:cs="Calibri"/>
          <w:sz w:val="22"/>
          <w:szCs w:val="22"/>
        </w:rPr>
        <w:t>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C8AC96A" w14:textId="77777777" w:rsidR="00AC65B2" w:rsidRDefault="00AC65B2" w:rsidP="00582C7E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14:paraId="085D9195" w14:textId="7461D7FB" w:rsidR="00582C7E" w:rsidRDefault="00582C7E" w:rsidP="00AC65B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ranslate technical details of the product into marketable content.</w:t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8A6A853" w14:textId="77777777" w:rsidR="00582C7E" w:rsidRDefault="00582C7E" w:rsidP="00AC65B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rite technical blogs for the main website.</w:t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C941C2E" w14:textId="77777777" w:rsidR="00582C7E" w:rsidRDefault="00582C7E" w:rsidP="00AC65B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Prepare marketing material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90A0FD1" w14:textId="77777777" w:rsidR="00582C7E" w:rsidRDefault="00582C7E" w:rsidP="00AC65B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Understanding Google Analytics &amp; review their content performance, bounce rate, etc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20DA8A7" w14:textId="0667B38F" w:rsidR="00582C7E" w:rsidRDefault="00582C7E" w:rsidP="00AC65B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onduct simple keyword research and use SEO guidelines to increase web traffic.</w:t>
      </w:r>
      <w:r>
        <w:rPr>
          <w:rStyle w:val="tabchar"/>
          <w:rFonts w:ascii="Calibri" w:hAnsi="Calibri" w:cs="Calibri"/>
          <w:sz w:val="22"/>
          <w:szCs w:val="22"/>
        </w:rPr>
        <w:tab/>
      </w:r>
    </w:p>
    <w:p w14:paraId="638317AB" w14:textId="77777777" w:rsidR="001437C0" w:rsidRDefault="00582C7E" w:rsidP="00AC65B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tabchar"/>
          <w:rFonts w:ascii="Calibri" w:hAnsi="Calibri" w:cs="Calibri"/>
          <w:sz w:val="22"/>
          <w:szCs w:val="22"/>
        </w:rPr>
      </w:pPr>
      <w:r w:rsidRPr="00B21D83">
        <w:rPr>
          <w:rStyle w:val="normaltextrun"/>
          <w:rFonts w:ascii="Calibri" w:hAnsi="Calibri" w:cs="Calibri"/>
          <w:sz w:val="22"/>
          <w:szCs w:val="22"/>
        </w:rPr>
        <w:t xml:space="preserve">Update product webpage and participate in product positioning activities. </w:t>
      </w:r>
      <w:r w:rsidRPr="00B21D83">
        <w:rPr>
          <w:rStyle w:val="tabchar"/>
          <w:rFonts w:ascii="Calibri" w:hAnsi="Calibri" w:cs="Calibri"/>
          <w:sz w:val="22"/>
          <w:szCs w:val="22"/>
        </w:rPr>
        <w:tab/>
      </w:r>
    </w:p>
    <w:p w14:paraId="1547827C" w14:textId="378AD110" w:rsidR="00582C7E" w:rsidRPr="00B21D83" w:rsidRDefault="00582C7E" w:rsidP="00AC65B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B21D83">
        <w:rPr>
          <w:rStyle w:val="normaltextrun"/>
          <w:rFonts w:ascii="Calibri" w:hAnsi="Calibri" w:cs="Calibri"/>
          <w:sz w:val="22"/>
          <w:szCs w:val="22"/>
        </w:rPr>
        <w:t>Write promotional emailers for channel marketing activities.</w:t>
      </w:r>
      <w:r w:rsidRPr="00B21D83">
        <w:rPr>
          <w:rStyle w:val="tabchar"/>
          <w:rFonts w:ascii="Calibri" w:hAnsi="Calibri" w:cs="Calibri"/>
          <w:sz w:val="22"/>
          <w:szCs w:val="22"/>
        </w:rPr>
        <w:tab/>
      </w:r>
      <w:r w:rsidRPr="00B21D83">
        <w:rPr>
          <w:rStyle w:val="tabchar"/>
          <w:rFonts w:ascii="Calibri" w:hAnsi="Calibri" w:cs="Calibri"/>
          <w:sz w:val="22"/>
          <w:szCs w:val="22"/>
        </w:rPr>
        <w:tab/>
      </w:r>
      <w:r w:rsidRPr="00B21D83">
        <w:rPr>
          <w:rStyle w:val="tabchar"/>
          <w:rFonts w:ascii="Calibri" w:hAnsi="Calibri" w:cs="Calibri"/>
          <w:sz w:val="22"/>
          <w:szCs w:val="22"/>
        </w:rPr>
        <w:tab/>
      </w:r>
      <w:r w:rsidRPr="00B21D83">
        <w:rPr>
          <w:rStyle w:val="eop"/>
          <w:rFonts w:ascii="Calibri" w:hAnsi="Calibri" w:cs="Calibri"/>
          <w:sz w:val="22"/>
          <w:szCs w:val="22"/>
        </w:rPr>
        <w:t> </w:t>
      </w:r>
    </w:p>
    <w:p w14:paraId="73658FEF" w14:textId="77777777" w:rsidR="00582C7E" w:rsidRDefault="00582C7E" w:rsidP="00AC65B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Write guest posts for third-party website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A4FA934" w14:textId="372FF88D" w:rsidR="00582C7E" w:rsidRDefault="00582C7E" w:rsidP="00AC65B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Social media posts about events, product features, and industry insight.</w:t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D1B0096" w14:textId="465F159C" w:rsidR="00582C7E" w:rsidRDefault="00582C7E" w:rsidP="00AC65B2">
      <w:pPr>
        <w:pStyle w:val="paragraph"/>
        <w:numPr>
          <w:ilvl w:val="0"/>
          <w:numId w:val="6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ontribute to lead gen strategies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8CCDA16" w14:textId="77777777" w:rsidR="001437C0" w:rsidRDefault="001437C0" w:rsidP="001437C0">
      <w:pPr>
        <w:pStyle w:val="paragraph"/>
        <w:spacing w:before="0" w:beforeAutospacing="0" w:after="0" w:afterAutospacing="0"/>
        <w:ind w:left="1080"/>
        <w:textAlignment w:val="baseline"/>
        <w:rPr>
          <w:rFonts w:ascii="Calibri" w:hAnsi="Calibri" w:cs="Calibri"/>
          <w:sz w:val="22"/>
          <w:szCs w:val="22"/>
        </w:rPr>
      </w:pPr>
    </w:p>
    <w:p w14:paraId="0FF26C63" w14:textId="75D764B7" w:rsidR="00582C7E" w:rsidRDefault="00582C7E" w:rsidP="00582C7E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Qualification Criteria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33FC1CE" w14:textId="77777777" w:rsidR="001437C0" w:rsidRDefault="001437C0" w:rsidP="00582C7E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14:paraId="6234C909" w14:textId="77777777" w:rsidR="00582C7E" w:rsidRDefault="00582C7E" w:rsidP="00AC65B2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MBA in marketing + computer science background is preferred.</w:t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E114B84" w14:textId="77777777" w:rsidR="00582C7E" w:rsidRDefault="00582C7E" w:rsidP="00AC65B2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ny form of technical education in digital marketing is preferred.</w:t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88ADA5A" w14:textId="77777777" w:rsidR="00582C7E" w:rsidRDefault="00582C7E" w:rsidP="00AC65B2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Exposure to SaaS companies is preferred.</w:t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A2350A8" w14:textId="77777777" w:rsidR="00593585" w:rsidRDefault="00593585"/>
    <w:sectPr w:rsidR="00593585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2637D" w14:textId="77777777" w:rsidR="002F73EF" w:rsidRDefault="002F73EF" w:rsidP="001540F2">
      <w:pPr>
        <w:spacing w:after="0" w:line="240" w:lineRule="auto"/>
      </w:pPr>
      <w:r>
        <w:separator/>
      </w:r>
    </w:p>
  </w:endnote>
  <w:endnote w:type="continuationSeparator" w:id="0">
    <w:p w14:paraId="4EC3E9A6" w14:textId="77777777" w:rsidR="002F73EF" w:rsidRDefault="002F73EF" w:rsidP="001540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A3BA1" w14:textId="77777777" w:rsidR="00D93A26" w:rsidRDefault="00D93A26" w:rsidP="00D93A26">
    <w:pPr>
      <w:pStyle w:val="Footer"/>
    </w:pPr>
  </w:p>
  <w:p w14:paraId="2F8086C5" w14:textId="27B0B05B" w:rsidR="00D93A26" w:rsidRDefault="00D93A26">
    <w:pPr>
      <w:pStyle w:val="Footer"/>
    </w:pPr>
    <w:r w:rsidRPr="002C3D45">
      <w:rPr>
        <w:noProof/>
      </w:rPr>
      <w:drawing>
        <wp:anchor distT="0" distB="0" distL="114300" distR="114300" simplePos="0" relativeHeight="251659264" behindDoc="1" locked="0" layoutInCell="1" allowOverlap="1" wp14:anchorId="126B2597" wp14:editId="1195F39E">
          <wp:simplePos x="0" y="0"/>
          <wp:positionH relativeFrom="column">
            <wp:posOffset>-1104900</wp:posOffset>
          </wp:positionH>
          <wp:positionV relativeFrom="paragraph">
            <wp:posOffset>-89535</wp:posOffset>
          </wp:positionV>
          <wp:extent cx="8046720" cy="38741"/>
          <wp:effectExtent l="0" t="0" r="0" b="0"/>
          <wp:wrapNone/>
          <wp:docPr id="2" name="Picture 2" descr="C:\Users\mindarray\Desktop\Untitled-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indarray\Desktop\Untitled-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46720" cy="38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©2022</w:t>
    </w:r>
    <w:r w:rsidRPr="002C3D45">
      <w:t xml:space="preserve"> M</w:t>
    </w:r>
    <w:r>
      <w:t>indarray Systems Pvt. Ltd.</w:t>
    </w:r>
    <w:r w:rsidRPr="002C3D45">
      <w:t>, All rights reserved</w:t>
    </w:r>
    <w:r>
      <w:t xml:space="preserve">                                                                                  </w:t>
    </w:r>
    <w:r w:rsidRPr="002C3D45">
      <w:t xml:space="preserve">www.motadata.com | </w:t>
    </w:r>
    <w:r>
      <w:t>jobs</w:t>
    </w:r>
    <w:r w:rsidRPr="00697BB5">
      <w:t>@motadata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1C076" w14:textId="77777777" w:rsidR="002F73EF" w:rsidRDefault="002F73EF" w:rsidP="001540F2">
      <w:pPr>
        <w:spacing w:after="0" w:line="240" w:lineRule="auto"/>
      </w:pPr>
      <w:r>
        <w:separator/>
      </w:r>
    </w:p>
  </w:footnote>
  <w:footnote w:type="continuationSeparator" w:id="0">
    <w:p w14:paraId="079AE3A1" w14:textId="77777777" w:rsidR="002F73EF" w:rsidRDefault="002F73EF" w:rsidP="001540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58C68" w14:textId="771FAD30" w:rsidR="001540F2" w:rsidRDefault="000915FE">
    <w:pPr>
      <w:pStyle w:val="Header"/>
    </w:pPr>
    <w:r>
      <w:tab/>
    </w:r>
    <w:r>
      <w:tab/>
    </w:r>
    <w:r>
      <w:rPr>
        <w:noProof/>
      </w:rPr>
      <w:drawing>
        <wp:inline distT="0" distB="0" distL="0" distR="0" wp14:anchorId="2833D864" wp14:editId="6801366A">
          <wp:extent cx="1257300" cy="457200"/>
          <wp:effectExtent l="0" t="0" r="0" b="0"/>
          <wp:docPr id="3" name="Picture 4" descr="A picture containing icon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A picture containing icon&#10;&#10;Description automatically generated"/>
                  <pic:cNvPicPr/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7801" cy="4573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C23BF"/>
    <w:multiLevelType w:val="hybridMultilevel"/>
    <w:tmpl w:val="43FC9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62B6C"/>
    <w:multiLevelType w:val="multilevel"/>
    <w:tmpl w:val="EF123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BEB1C0E"/>
    <w:multiLevelType w:val="multilevel"/>
    <w:tmpl w:val="D1683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BF073C"/>
    <w:multiLevelType w:val="hybridMultilevel"/>
    <w:tmpl w:val="86B08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413491"/>
    <w:multiLevelType w:val="multilevel"/>
    <w:tmpl w:val="9F8EB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44C64B0"/>
    <w:multiLevelType w:val="multilevel"/>
    <w:tmpl w:val="00505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67661AC"/>
    <w:multiLevelType w:val="multilevel"/>
    <w:tmpl w:val="A02E6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568804769">
    <w:abstractNumId w:val="6"/>
  </w:num>
  <w:num w:numId="2" w16cid:durableId="3167998">
    <w:abstractNumId w:val="1"/>
  </w:num>
  <w:num w:numId="3" w16cid:durableId="362945670">
    <w:abstractNumId w:val="4"/>
  </w:num>
  <w:num w:numId="4" w16cid:durableId="1813400634">
    <w:abstractNumId w:val="5"/>
  </w:num>
  <w:num w:numId="5" w16cid:durableId="12919782">
    <w:abstractNumId w:val="2"/>
  </w:num>
  <w:num w:numId="6" w16cid:durableId="1255439516">
    <w:abstractNumId w:val="3"/>
  </w:num>
  <w:num w:numId="7" w16cid:durableId="6521777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NTU2MjIyNDUwsTRQ0lEKTi0uzszPAykwrAUAPF2tsCwAAAA="/>
  </w:docVars>
  <w:rsids>
    <w:rsidRoot w:val="00D93843"/>
    <w:rsid w:val="000915FE"/>
    <w:rsid w:val="000A7615"/>
    <w:rsid w:val="001437C0"/>
    <w:rsid w:val="001540F2"/>
    <w:rsid w:val="002F73EF"/>
    <w:rsid w:val="00582C7E"/>
    <w:rsid w:val="00593585"/>
    <w:rsid w:val="00AC65B2"/>
    <w:rsid w:val="00B21D83"/>
    <w:rsid w:val="00D16BCB"/>
    <w:rsid w:val="00D93843"/>
    <w:rsid w:val="00D93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1E9D6"/>
  <w15:chartTrackingRefBased/>
  <w15:docId w15:val="{C57DD976-B1B9-4542-BFD4-0C7F00F32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82C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82C7E"/>
  </w:style>
  <w:style w:type="character" w:customStyle="1" w:styleId="eop">
    <w:name w:val="eop"/>
    <w:basedOn w:val="DefaultParagraphFont"/>
    <w:rsid w:val="00582C7E"/>
  </w:style>
  <w:style w:type="character" w:customStyle="1" w:styleId="tabchar">
    <w:name w:val="tabchar"/>
    <w:basedOn w:val="DefaultParagraphFont"/>
    <w:rsid w:val="00582C7E"/>
  </w:style>
  <w:style w:type="paragraph" w:styleId="Header">
    <w:name w:val="header"/>
    <w:basedOn w:val="Normal"/>
    <w:link w:val="HeaderChar"/>
    <w:uiPriority w:val="99"/>
    <w:unhideWhenUsed/>
    <w:rsid w:val="001540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40F2"/>
  </w:style>
  <w:style w:type="paragraph" w:styleId="Footer">
    <w:name w:val="footer"/>
    <w:basedOn w:val="Normal"/>
    <w:link w:val="FooterChar"/>
    <w:uiPriority w:val="99"/>
    <w:unhideWhenUsed/>
    <w:rsid w:val="001540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40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14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1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81148.B739419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6</Words>
  <Characters>833</Characters>
  <Application>Microsoft Office Word</Application>
  <DocSecurity>0</DocSecurity>
  <Lines>6</Lines>
  <Paragraphs>1</Paragraphs>
  <ScaleCrop>false</ScaleCrop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bs Motadata</dc:creator>
  <cp:keywords/>
  <dc:description/>
  <cp:lastModifiedBy>Jobs Motadata</cp:lastModifiedBy>
  <cp:revision>9</cp:revision>
  <dcterms:created xsi:type="dcterms:W3CDTF">2022-07-01T13:22:00Z</dcterms:created>
  <dcterms:modified xsi:type="dcterms:W3CDTF">2022-07-01T13:28:00Z</dcterms:modified>
</cp:coreProperties>
</file>